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ED353" w14:textId="6453EAA7" w:rsidR="008D0F87" w:rsidRPr="00C76128" w:rsidRDefault="003C7059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1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982B1F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957741">
        <w:rPr>
          <w:rFonts w:ascii="Times New Roman" w:eastAsia="Times New Roman" w:hAnsi="Times New Roman" w:cs="Times New Roman"/>
          <w:color w:val="222222"/>
          <w:sz w:val="24"/>
          <w:szCs w:val="24"/>
        </w:rPr>
        <w:t>ugust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1CE675D0" w14:textId="2DA9734E" w:rsidR="00122579" w:rsidRDefault="007F5209" w:rsidP="00A37054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C7059" w:rsidRPr="003C7059">
        <w:rPr>
          <w:rFonts w:ascii="Arial" w:eastAsia="Times New Roman" w:hAnsi="Arial" w:cs="Arial"/>
          <w:sz w:val="20"/>
          <w:szCs w:val="20"/>
        </w:rPr>
        <w:t>Richmond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15862A53" w14:textId="2428DC0D" w:rsidR="003C7059" w:rsidRPr="003C7059" w:rsidRDefault="00D1630B" w:rsidP="003C7059">
      <w:pPr>
        <w:shd w:val="clear" w:color="auto" w:fill="FFFFFF"/>
        <w:spacing w:after="0" w:line="240" w:lineRule="auto"/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3C70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nuscript, " </w:t>
      </w:r>
      <w:r w:rsidR="003C7059" w:rsidRPr="003C7059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>Hepatic Manifestations in Systemic Lupus Erythematosus (SLE) and Cholestatic Hepatitis as Rare Initial Presentation: A Diagnostic Challenge</w:t>
      </w:r>
    </w:p>
    <w:p w14:paraId="51F0FF52" w14:textId="571263FB" w:rsidR="008D0F87" w:rsidRPr="00C76128" w:rsidRDefault="000D41D8" w:rsidP="00A3705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2733FAC7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A37054">
        <w:rPr>
          <w:b/>
          <w:bCs/>
          <w:sz w:val="28"/>
          <w:szCs w:val="28"/>
        </w:rPr>
        <w:t>SS)</w:t>
      </w:r>
    </w:p>
    <w:p w14:paraId="04A22112" w14:textId="77777777" w:rsidR="003C7059" w:rsidRPr="003C7059" w:rsidRDefault="003C7059" w:rsidP="003C7059">
      <w:pPr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</w:pP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t>I read with great interest your case report about the spectrum of liver involvement in SLE, whether primary hepatic involvement or secondary to a drug.</w:t>
      </w: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br/>
        <w:t>I have some comments; in the introduction, you describe the treatment of AIH corticosteroids, immunomodulators, and NSAIDs.</w:t>
      </w: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br/>
        <w:t>I wondered about NSAID usage in AIH. Do you mean the method of treatment of SLE? It is not clear.</w:t>
      </w: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br/>
        <w:t>Some abbreviations are not unambiguous, like USG and W/A.</w:t>
      </w: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br/>
        <w:t>Urine R/E.</w:t>
      </w:r>
    </w:p>
    <w:p w14:paraId="20BF9C7D" w14:textId="298D9F5D" w:rsidR="00A37054" w:rsidRPr="003C7059" w:rsidRDefault="003C7059" w:rsidP="003C7059">
      <w:pPr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  <w:rtl/>
          <w:lang w:bidi="ar-EG"/>
        </w:rPr>
      </w:pP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t>Accept</w:t>
      </w: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t xml:space="preserve"> this study</w:t>
      </w: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t xml:space="preserve"> with minor revision</w:t>
      </w:r>
      <w:r w:rsidR="00A37054"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t>.</w:t>
      </w:r>
    </w:p>
    <w:p w14:paraId="38873FC7" w14:textId="3ACC8482" w:rsidR="0052405C" w:rsidRDefault="008D0F87" w:rsidP="00EF5B39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A37054">
        <w:rPr>
          <w:b/>
          <w:bCs/>
          <w:sz w:val="28"/>
          <w:szCs w:val="28"/>
        </w:rPr>
        <w:t>A</w:t>
      </w:r>
      <w:r w:rsidR="003C7059">
        <w:rPr>
          <w:b/>
          <w:bCs/>
          <w:sz w:val="28"/>
          <w:szCs w:val="28"/>
        </w:rPr>
        <w:t>A</w:t>
      </w:r>
      <w:r w:rsidR="00117321">
        <w:rPr>
          <w:b/>
          <w:bCs/>
          <w:sz w:val="28"/>
          <w:szCs w:val="28"/>
        </w:rPr>
        <w:t>)</w:t>
      </w:r>
    </w:p>
    <w:p w14:paraId="246679EE" w14:textId="3193AE70" w:rsidR="003C7059" w:rsidRPr="003C7059" w:rsidRDefault="003C7059" w:rsidP="00EF5B39">
      <w:pPr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</w:pPr>
      <w:r w:rsidRPr="003C7059">
        <w:rPr>
          <w:rFonts w:ascii="ltr-font" w:eastAsia="Aptos" w:hAnsi="ltr-font" w:cs="Arial"/>
          <w:color w:val="333333"/>
          <w:kern w:val="2"/>
          <w:sz w:val="24"/>
          <w:szCs w:val="24"/>
          <w:shd w:val="clear" w:color="auto" w:fill="FFFFFF"/>
        </w:rPr>
        <w:t>More studies are needed to prove the aims of this study. Please mention the weakness of this research.</w:t>
      </w:r>
    </w:p>
    <w:p w14:paraId="3DEDE90C" w14:textId="0C439FF0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lastRenderedPageBreak/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C705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673FF"/>
    <w:rsid w:val="005740DE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614AC"/>
    <w:rsid w:val="0078631E"/>
    <w:rsid w:val="007A09FA"/>
    <w:rsid w:val="007A14B1"/>
    <w:rsid w:val="007B438A"/>
    <w:rsid w:val="007D641C"/>
    <w:rsid w:val="007E66C4"/>
    <w:rsid w:val="007F5209"/>
    <w:rsid w:val="008428C6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957741"/>
    <w:rsid w:val="00982B1F"/>
    <w:rsid w:val="00A37054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07BE5"/>
    <w:rsid w:val="00C07D0F"/>
    <w:rsid w:val="00C403D4"/>
    <w:rsid w:val="00C77528"/>
    <w:rsid w:val="00C87958"/>
    <w:rsid w:val="00D1630B"/>
    <w:rsid w:val="00D316CF"/>
    <w:rsid w:val="00D4540F"/>
    <w:rsid w:val="00D7072A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F5B39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4</TotalTime>
  <Pages>2</Pages>
  <Words>646</Words>
  <Characters>3482</Characters>
  <Application>Microsoft Office Word</Application>
  <DocSecurity>0</DocSecurity>
  <Lines>6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69</cp:revision>
  <dcterms:created xsi:type="dcterms:W3CDTF">2022-08-06T12:10:00Z</dcterms:created>
  <dcterms:modified xsi:type="dcterms:W3CDTF">2024-08-21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